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6043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ina Szmunie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ichał Ochn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